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ра ОО «Прок-99» от</w:t>
      </w:r>
    </w:p>
    <w:p w:rsidR="00083814" w:rsidRPr="00D26E4C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едседатель — финансовый директор М.С. Товбин</w:t>
      </w:r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.Н. Агарков</w:t>
      </w:r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овали: кладовщик Г.Н. Висленко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 комиссия провела работу по</w:t>
      </w:r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дальнейшего использова</w:t>
      </w:r>
      <w:r w:rsidR="00B06138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и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.</w:t>
      </w:r>
      <w:bookmarkStart w:id="0" w:name="_GoBack"/>
      <w:bookmarkEnd w:id="0"/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Председатель комиссии                        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Товбин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D26E4C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Агарков</w:t>
      </w:r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r w:rsidR="00B06138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.Н. Висленко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9D6" w:rsidRDefault="007009D6">
      <w:pPr>
        <w:spacing w:after="0"/>
      </w:pPr>
      <w:r>
        <w:separator/>
      </w:r>
    </w:p>
  </w:endnote>
  <w:endnote w:type="continuationSeparator" w:id="0">
    <w:p w:rsidR="007009D6" w:rsidRDefault="007009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9D6" w:rsidRDefault="007009D6">
      <w:r>
        <w:separator/>
      </w:r>
    </w:p>
  </w:footnote>
  <w:footnote w:type="continuationSeparator" w:id="0">
    <w:p w:rsidR="007009D6" w:rsidRDefault="00700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814"/>
    <w:rsid w:val="002E2241"/>
    <w:rsid w:val="004E29B3"/>
    <w:rsid w:val="00590D07"/>
    <w:rsid w:val="0065224F"/>
    <w:rsid w:val="007009D6"/>
    <w:rsid w:val="00784D58"/>
    <w:rsid w:val="008D6863"/>
    <w:rsid w:val="00A24547"/>
    <w:rsid w:val="00B05558"/>
    <w:rsid w:val="00B06138"/>
    <w:rsid w:val="00B86B75"/>
    <w:rsid w:val="00BC48D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62FB5"/>
  <w15:docId w15:val="{C499CC87-F158-4357-8126-531F84DB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Smolkov Vanya</cp:lastModifiedBy>
  <cp:revision>5</cp:revision>
  <dcterms:created xsi:type="dcterms:W3CDTF">2019-05-06T15:16:00Z</dcterms:created>
  <dcterms:modified xsi:type="dcterms:W3CDTF">2019-05-06T18:33:00Z</dcterms:modified>
</cp:coreProperties>
</file>